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D9F4F7" w14:textId="77777777" w:rsidR="002832ED" w:rsidRPr="002832ED" w:rsidRDefault="002832ED" w:rsidP="002832ED">
      <w:pPr>
        <w:jc w:val="center"/>
        <w:rPr>
          <w:rFonts w:ascii="Garamond" w:hAnsi="Garamond"/>
          <w:b/>
          <w:bCs/>
          <w:smallCaps/>
          <w:color w:val="0070C0"/>
          <w:sz w:val="32"/>
          <w:szCs w:val="32"/>
        </w:rPr>
      </w:pPr>
      <w:r w:rsidRPr="002832ED">
        <w:rPr>
          <w:rFonts w:ascii="Garamond" w:hAnsi="Garamond"/>
          <w:b/>
          <w:bCs/>
          <w:smallCaps/>
          <w:color w:val="0070C0"/>
          <w:sz w:val="32"/>
          <w:szCs w:val="32"/>
        </w:rPr>
        <w:t>Issue Brief</w:t>
      </w:r>
    </w:p>
    <w:p w14:paraId="08DCB504" w14:textId="0FBC8E73" w:rsidR="002832ED" w:rsidRPr="002832ED" w:rsidRDefault="002832ED" w:rsidP="002832ED">
      <w:pPr>
        <w:jc w:val="center"/>
        <w:rPr>
          <w:rFonts w:ascii="Garamond" w:hAnsi="Garamond"/>
          <w:b/>
          <w:bCs/>
        </w:rPr>
      </w:pPr>
      <w:hyperlink r:id="rId4" w:history="1">
        <w:r w:rsidRPr="00313436">
          <w:rPr>
            <w:rStyle w:val="Hyperlink"/>
            <w:rFonts w:ascii="Garamond" w:hAnsi="Garamond"/>
            <w:b/>
            <w:bCs/>
          </w:rPr>
          <w:t>Energy Education Part 2</w:t>
        </w:r>
      </w:hyperlink>
    </w:p>
    <w:p w14:paraId="0D3B3FFD" w14:textId="77777777" w:rsidR="002832ED" w:rsidRPr="002832ED" w:rsidRDefault="002832ED" w:rsidP="002832ED">
      <w:pPr>
        <w:jc w:val="center"/>
        <w:rPr>
          <w:rFonts w:ascii="Garamond" w:hAnsi="Garamond"/>
          <w:b/>
          <w:bCs/>
        </w:rPr>
      </w:pPr>
      <w:r w:rsidRPr="002832ED">
        <w:rPr>
          <w:rFonts w:ascii="Garamond" w:hAnsi="Garamond"/>
          <w:b/>
          <w:bCs/>
        </w:rPr>
        <w:t>The Top 50 Universities</w:t>
      </w:r>
    </w:p>
    <w:p w14:paraId="16191CFF" w14:textId="35127A8B" w:rsidR="002832ED" w:rsidRPr="002832ED" w:rsidRDefault="002832ED" w:rsidP="002832ED">
      <w:pPr>
        <w:jc w:val="center"/>
        <w:rPr>
          <w:rFonts w:ascii="Garamond" w:hAnsi="Garamond"/>
          <w:b/>
          <w:bCs/>
        </w:rPr>
      </w:pPr>
      <w:r w:rsidRPr="002832ED">
        <w:rPr>
          <w:rFonts w:ascii="Garamond" w:hAnsi="Garamond"/>
          <w:b/>
          <w:bCs/>
        </w:rPr>
        <w:t xml:space="preserve">Ranked by share of course offerings agnostic vs climate-focused </w:t>
      </w:r>
    </w:p>
    <w:p w14:paraId="547A26E4" w14:textId="77777777" w:rsidR="0009366C" w:rsidRPr="002832ED" w:rsidRDefault="0009366C">
      <w:pPr>
        <w:rPr>
          <w:sz w:val="22"/>
          <w:szCs w:val="22"/>
        </w:rPr>
      </w:pPr>
    </w:p>
    <w:tbl>
      <w:tblPr>
        <w:tblW w:w="1026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3060"/>
        <w:gridCol w:w="1170"/>
        <w:gridCol w:w="1530"/>
        <w:gridCol w:w="1260"/>
        <w:gridCol w:w="1710"/>
        <w:gridCol w:w="1530"/>
      </w:tblGrid>
      <w:tr w:rsidR="002832ED" w:rsidRPr="002832ED" w14:paraId="479DFE18" w14:textId="77777777" w:rsidTr="00330D60">
        <w:trPr>
          <w:trHeight w:val="300"/>
        </w:trPr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660ADF" w14:textId="77777777" w:rsidR="002832ED" w:rsidRPr="002832ED" w:rsidRDefault="002832ED" w:rsidP="002832ED">
            <w:pPr>
              <w:rPr>
                <w:rFonts w:ascii="Calibri" w:eastAsia="Times New Roman" w:hAnsi="Calibri" w:cs="Calibri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2832ED">
              <w:rPr>
                <w:rFonts w:ascii="Calibri" w:eastAsia="Times New Roman" w:hAnsi="Calibri" w:cs="Calibri"/>
                <w:b/>
                <w:bCs/>
                <w:kern w:val="0"/>
                <w:sz w:val="18"/>
                <w:szCs w:val="18"/>
                <w14:ligatures w14:val="none"/>
              </w:rPr>
              <w:t>University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20E667" w14:textId="77777777" w:rsidR="002832ED" w:rsidRPr="002832ED" w:rsidRDefault="002832ED" w:rsidP="002832ED">
            <w:pPr>
              <w:jc w:val="center"/>
              <w:rPr>
                <w:rFonts w:ascii="Calibri" w:eastAsia="Times New Roman" w:hAnsi="Calibri" w:cs="Calibri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2832ED">
              <w:rPr>
                <w:rFonts w:ascii="Calibri" w:eastAsia="Times New Roman" w:hAnsi="Calibri" w:cs="Calibri"/>
                <w:b/>
                <w:bCs/>
                <w:kern w:val="0"/>
                <w:sz w:val="18"/>
                <w:szCs w:val="18"/>
                <w14:ligatures w14:val="none"/>
              </w:rPr>
              <w:t>Agnostic</w:t>
            </w:r>
          </w:p>
          <w:p w14:paraId="68BC02B9" w14:textId="30D02B0F" w:rsidR="002832ED" w:rsidRPr="002832ED" w:rsidRDefault="002832ED" w:rsidP="002832ED">
            <w:pPr>
              <w:jc w:val="center"/>
              <w:rPr>
                <w:rFonts w:ascii="Calibri" w:eastAsia="Times New Roman" w:hAnsi="Calibri" w:cs="Calibri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2832ED">
              <w:rPr>
                <w:rFonts w:ascii="Calibri" w:eastAsia="Times New Roman" w:hAnsi="Calibri" w:cs="Calibri"/>
                <w:b/>
                <w:bCs/>
                <w:kern w:val="0"/>
                <w:sz w:val="18"/>
                <w:szCs w:val="18"/>
                <w14:ligatures w14:val="none"/>
              </w:rPr>
              <w:t>Count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793299" w14:textId="77777777" w:rsidR="002832ED" w:rsidRPr="002832ED" w:rsidRDefault="002832ED" w:rsidP="002832ED">
            <w:pPr>
              <w:jc w:val="center"/>
              <w:rPr>
                <w:rFonts w:ascii="Calibri" w:eastAsia="Times New Roman" w:hAnsi="Calibri" w:cs="Calibri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2832ED">
              <w:rPr>
                <w:rFonts w:ascii="Calibri" w:eastAsia="Times New Roman" w:hAnsi="Calibri" w:cs="Calibri"/>
                <w:b/>
                <w:bCs/>
                <w:kern w:val="0"/>
                <w:sz w:val="18"/>
                <w:szCs w:val="18"/>
                <w14:ligatures w14:val="none"/>
              </w:rPr>
              <w:t>Climate-Focused</w:t>
            </w:r>
          </w:p>
          <w:p w14:paraId="0FC15AC3" w14:textId="163BBAC7" w:rsidR="002832ED" w:rsidRPr="002832ED" w:rsidRDefault="002832ED" w:rsidP="002832ED">
            <w:pPr>
              <w:jc w:val="center"/>
              <w:rPr>
                <w:rFonts w:ascii="Calibri" w:eastAsia="Times New Roman" w:hAnsi="Calibri" w:cs="Calibri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2832ED">
              <w:rPr>
                <w:rFonts w:ascii="Calibri" w:eastAsia="Times New Roman" w:hAnsi="Calibri" w:cs="Calibri"/>
                <w:b/>
                <w:bCs/>
                <w:kern w:val="0"/>
                <w:sz w:val="18"/>
                <w:szCs w:val="18"/>
                <w14:ligatures w14:val="none"/>
              </w:rPr>
              <w:t>Count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C39F5E" w14:textId="52E7BC68" w:rsidR="002832ED" w:rsidRPr="002832ED" w:rsidRDefault="002832ED" w:rsidP="002832ED">
            <w:pPr>
              <w:jc w:val="center"/>
              <w:rPr>
                <w:rFonts w:ascii="Calibri" w:eastAsia="Times New Roman" w:hAnsi="Calibri" w:cs="Calibri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2832ED">
              <w:rPr>
                <w:rFonts w:ascii="Calibri" w:eastAsia="Times New Roman" w:hAnsi="Calibri" w:cs="Calibri"/>
                <w:b/>
                <w:bCs/>
                <w:kern w:val="0"/>
                <w:sz w:val="18"/>
                <w:szCs w:val="18"/>
                <w14:ligatures w14:val="none"/>
              </w:rPr>
              <w:t>Total Courses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F2DA11" w14:textId="40C96A06" w:rsidR="002832ED" w:rsidRPr="002832ED" w:rsidRDefault="002832ED" w:rsidP="002832ED">
            <w:pPr>
              <w:jc w:val="center"/>
              <w:rPr>
                <w:rFonts w:ascii="Calibri" w:eastAsia="Times New Roman" w:hAnsi="Calibri" w:cs="Calibri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2832ED">
              <w:rPr>
                <w:rFonts w:ascii="Calibri" w:eastAsia="Times New Roman" w:hAnsi="Calibri" w:cs="Calibri"/>
                <w:b/>
                <w:bCs/>
                <w:kern w:val="0"/>
                <w:sz w:val="18"/>
                <w:szCs w:val="18"/>
                <w14:ligatures w14:val="none"/>
              </w:rPr>
              <w:t>Climate-Focused</w:t>
            </w:r>
            <w:r w:rsidR="00330D60">
              <w:rPr>
                <w:rFonts w:ascii="Calibri" w:eastAsia="Times New Roman" w:hAnsi="Calibri" w:cs="Calibri"/>
                <w:b/>
                <w:bCs/>
                <w:kern w:val="0"/>
                <w:sz w:val="18"/>
                <w:szCs w:val="18"/>
                <w14:ligatures w14:val="none"/>
              </w:rPr>
              <w:t xml:space="preserve"> %</w:t>
            </w:r>
          </w:p>
          <w:p w14:paraId="76C59949" w14:textId="09F531EA" w:rsidR="002832ED" w:rsidRPr="002832ED" w:rsidRDefault="002832ED" w:rsidP="002832ED">
            <w:pPr>
              <w:jc w:val="center"/>
              <w:rPr>
                <w:rFonts w:ascii="Calibri" w:eastAsia="Times New Roman" w:hAnsi="Calibri" w:cs="Calibri"/>
                <w:b/>
                <w:bCs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DA447B" w14:textId="3D7774C3" w:rsidR="002832ED" w:rsidRPr="00330D60" w:rsidRDefault="002832ED" w:rsidP="002832ED">
            <w:pPr>
              <w:jc w:val="center"/>
              <w:rPr>
                <w:rFonts w:ascii="Calibri" w:eastAsia="Times New Roman" w:hAnsi="Calibri" w:cs="Calibri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330D60">
              <w:rPr>
                <w:rFonts w:ascii="Calibri" w:eastAsia="Times New Roman" w:hAnsi="Calibri" w:cs="Calibri"/>
                <w:b/>
                <w:bCs/>
                <w:kern w:val="0"/>
                <w:sz w:val="18"/>
                <w:szCs w:val="18"/>
                <w14:ligatures w14:val="none"/>
              </w:rPr>
              <w:t>Agnostic</w:t>
            </w:r>
            <w:r w:rsidR="00330D60" w:rsidRPr="00330D60">
              <w:rPr>
                <w:rFonts w:ascii="Calibri" w:eastAsia="Times New Roman" w:hAnsi="Calibri" w:cs="Calibri"/>
                <w:b/>
                <w:bCs/>
                <w:kern w:val="0"/>
                <w:sz w:val="18"/>
                <w:szCs w:val="18"/>
                <w14:ligatures w14:val="none"/>
              </w:rPr>
              <w:t xml:space="preserve"> %</w:t>
            </w:r>
          </w:p>
          <w:p w14:paraId="159671F2" w14:textId="2AC72DD7" w:rsidR="002832ED" w:rsidRPr="002832ED" w:rsidRDefault="002832ED" w:rsidP="002832ED">
            <w:pPr>
              <w:jc w:val="center"/>
              <w:rPr>
                <w:rFonts w:ascii="Calibri" w:eastAsia="Times New Roman" w:hAnsi="Calibri" w:cs="Calibri"/>
                <w:b/>
                <w:bCs/>
                <w:kern w:val="0"/>
                <w:sz w:val="18"/>
                <w:szCs w:val="18"/>
                <w14:ligatures w14:val="none"/>
              </w:rPr>
            </w:pPr>
          </w:p>
        </w:tc>
      </w:tr>
      <w:tr w:rsidR="0067566C" w:rsidRPr="002832ED" w14:paraId="121CA812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29CCDE" w14:textId="08780C1C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University of Texas at Austin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A51493" w14:textId="2AD7CC56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2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132085" w14:textId="6AE82150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7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D37558" w14:textId="177ECE2E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38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498171" w14:textId="143B6FD7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45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F7A90A" w14:textId="395B52A8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55</w:t>
            </w:r>
          </w:p>
        </w:tc>
      </w:tr>
      <w:tr w:rsidR="0067566C" w:rsidRPr="002832ED" w14:paraId="18D6E66B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68804B" w14:textId="1D7ECC91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UCLA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0EC191" w14:textId="0F5A2614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4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524CF55" w14:textId="3DB0E192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32F33B" w14:textId="0268CFCB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8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A9E1F1" w14:textId="3D4B41C4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5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94DCDA4" w14:textId="690E56C6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50</w:t>
            </w:r>
          </w:p>
        </w:tc>
      </w:tr>
      <w:tr w:rsidR="0067566C" w:rsidRPr="002832ED" w14:paraId="0D2C1943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52688C" w14:textId="1900C928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Rutgers - New Brunswick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8175E2" w14:textId="660F48DC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4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9453B1" w14:textId="6C890227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5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5B790D" w14:textId="16CB7263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29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53FDA0F" w14:textId="07E8CDE9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52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9D78B2" w14:textId="15B74924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48</w:t>
            </w:r>
          </w:p>
        </w:tc>
      </w:tr>
      <w:tr w:rsidR="0067566C" w:rsidRPr="002832ED" w14:paraId="75D2EB9B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D1D596" w14:textId="309A7064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Ohio State University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FBC8D0" w14:textId="4F374739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953AE00" w14:textId="1851CDE4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47190D" w14:textId="5F24C2D3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21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990CE0" w14:textId="790034FE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52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8F984F" w14:textId="0117E66C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48</w:t>
            </w:r>
          </w:p>
        </w:tc>
      </w:tr>
      <w:tr w:rsidR="0067566C" w:rsidRPr="002832ED" w14:paraId="46E8CB7B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A5A281" w14:textId="2DE7C700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Purdue University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857F8D1" w14:textId="77984D6C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3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F14E7C" w14:textId="140B0345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33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5C9561" w14:textId="775A545D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63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DB9C22" w14:textId="56F4FC9C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52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F017B6D" w14:textId="03A56AA0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48</w:t>
            </w:r>
          </w:p>
        </w:tc>
      </w:tr>
      <w:tr w:rsidR="0067566C" w:rsidRPr="002832ED" w14:paraId="0131170D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D30114" w14:textId="06FAD05A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University of Southern California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DD3C7A" w14:textId="2C4B5422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4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65D07C" w14:textId="28E4FC0A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6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EFC1FC8" w14:textId="39060251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30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5C035E" w14:textId="7A4FC3BC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53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F9DA1A" w14:textId="7F81883E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47</w:t>
            </w:r>
          </w:p>
        </w:tc>
      </w:tr>
      <w:tr w:rsidR="0067566C" w:rsidRPr="002832ED" w14:paraId="1AFB73B7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4E0E16" w14:textId="5D3DAE1D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Duke University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7F3CF4" w14:textId="1075E7DC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525593" w14:textId="120D65EC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2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A9C8B0" w14:textId="08D5E6EA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22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84CB12" w14:textId="75AD0EA9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55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66F6827" w14:textId="3EE62EF4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45</w:t>
            </w:r>
          </w:p>
        </w:tc>
      </w:tr>
      <w:tr w:rsidR="0067566C" w:rsidRPr="002832ED" w14:paraId="5D131007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92FB43" w14:textId="074B70FB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University of California, Davis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BE13A2" w14:textId="7163179D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03DC9B" w14:textId="3A249BCE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6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330D56" w14:textId="49D2F17E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27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936CB7" w14:textId="74BB94A8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59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BE8578" w14:textId="3155C62B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41</w:t>
            </w:r>
          </w:p>
        </w:tc>
      </w:tr>
      <w:tr w:rsidR="0067566C" w:rsidRPr="002832ED" w14:paraId="388FA8F8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F5AC8AA" w14:textId="2C4748BA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University of Chicago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D0FFB8" w14:textId="1E77E219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3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EF0725" w14:textId="6EDF4627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9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F1CCFE" w14:textId="5625B420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32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751E8BD" w14:textId="180B5291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59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5A8AE7" w14:textId="004FBF93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41</w:t>
            </w:r>
          </w:p>
        </w:tc>
      </w:tr>
      <w:tr w:rsidR="0067566C" w:rsidRPr="002832ED" w14:paraId="4698C7B6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51FEE4" w14:textId="57D3E5C0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Texas A&amp;M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AC7800" w14:textId="6906AE9C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32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84658E" w14:textId="112985C7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5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38ABFD" w14:textId="27FF3464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82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2AD39D" w14:textId="3B47D219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6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050B8B" w14:textId="2460068A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39</w:t>
            </w:r>
          </w:p>
        </w:tc>
      </w:tr>
      <w:tr w:rsidR="0067566C" w:rsidRPr="002832ED" w14:paraId="6396748C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326077" w14:textId="3102F474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University of California, Santa Barbara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AB9CC9" w14:textId="25A955D7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6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AA7F8B" w14:textId="2686DC3E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26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EBDE00" w14:textId="2C2EFB1A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42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B06C10" w14:textId="5BC47F94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62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2E4EEC" w14:textId="0D8464DC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38</w:t>
            </w:r>
          </w:p>
        </w:tc>
      </w:tr>
      <w:tr w:rsidR="0067566C" w:rsidRPr="002832ED" w14:paraId="61068B25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01FD45" w14:textId="0F4C5421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Lehigh University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5E14CF" w14:textId="19113F3B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5133C0" w14:textId="1232B6CC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2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3B0B78" w14:textId="6DF15900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32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33AF58" w14:textId="37DEC91C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66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DA9803" w14:textId="442156C0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34</w:t>
            </w:r>
          </w:p>
        </w:tc>
      </w:tr>
      <w:tr w:rsidR="0067566C" w:rsidRPr="002832ED" w14:paraId="3D93A303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150566" w14:textId="44D37FB5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Rice University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87CF6AA" w14:textId="56CCEC43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7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0FC515" w14:textId="5E01BA79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33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086AA2" w14:textId="6E217153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50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EF7E93" w14:textId="69DD4EAA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66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D7B050" w14:textId="60D3298A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34</w:t>
            </w:r>
          </w:p>
        </w:tc>
      </w:tr>
      <w:tr w:rsidR="0067566C" w:rsidRPr="002832ED" w14:paraId="019F1910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E17B89" w14:textId="310BA4CA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Georgia Tech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4D219E" w14:textId="56664551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5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0F84FD" w14:textId="7E6890AB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6DA889" w14:textId="1658D12E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5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E78CAD" w14:textId="73BC4FA4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67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0C9AE4" w14:textId="6190FB3F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33</w:t>
            </w:r>
          </w:p>
        </w:tc>
      </w:tr>
      <w:tr w:rsidR="0067566C" w:rsidRPr="002832ED" w14:paraId="4DD4F198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91346F" w14:textId="6963563C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University of Washington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9553F4" w14:textId="707AB460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BC27D79" w14:textId="34A5E1FB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2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546FE2" w14:textId="2567C75D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30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5524A4" w14:textId="2D7262F0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67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6B84DE" w14:textId="78077396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33</w:t>
            </w:r>
          </w:p>
        </w:tc>
      </w:tr>
      <w:tr w:rsidR="0067566C" w:rsidRPr="002832ED" w14:paraId="08BDBB6C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D452FDA" w14:textId="60840DAB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University of Florida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49C404" w14:textId="2B0643E3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5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F1B707" w14:textId="53862DBE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075EC2" w14:textId="5162354B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6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BCB22CE" w14:textId="437197A9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69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B02E2A6" w14:textId="1980F7AC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31</w:t>
            </w:r>
          </w:p>
        </w:tc>
      </w:tr>
      <w:tr w:rsidR="0067566C" w:rsidRPr="002832ED" w14:paraId="69E5EE2F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CBCBCA" w14:textId="79E9E4FA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Vanderbilt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55EF02" w14:textId="7CC58E55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5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BEE57D" w14:textId="094D343D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76A402" w14:textId="4839D6CF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6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D7EB207" w14:textId="37FD2228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69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806D17" w14:textId="6F50E10C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31</w:t>
            </w:r>
          </w:p>
        </w:tc>
      </w:tr>
      <w:tr w:rsidR="0067566C" w:rsidRPr="002832ED" w14:paraId="45DF7748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EF7151" w14:textId="11CF7FAB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University of Wisconsin-Madison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DB0E02" w14:textId="1540A691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7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B55DE8" w14:textId="5B6085FD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6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E07ECD" w14:textId="42EA4B63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23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6D3912" w14:textId="1D066F75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7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A331CA9" w14:textId="51AA2E69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30</w:t>
            </w:r>
          </w:p>
        </w:tc>
      </w:tr>
      <w:tr w:rsidR="0067566C" w:rsidRPr="002832ED" w14:paraId="4F59E17E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EFD09C" w14:textId="069F7C7F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Princeton University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22C724" w14:textId="22A19328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6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3E7B15" w14:textId="6005E39E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04A7A6" w14:textId="02AE8161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20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A06F08" w14:textId="45EB03DE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7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D07D0A" w14:textId="76FCAEFC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30</w:t>
            </w:r>
          </w:p>
        </w:tc>
      </w:tr>
      <w:tr w:rsidR="0067566C" w:rsidRPr="002832ED" w14:paraId="0B3EDEA8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62C782A" w14:textId="30B37672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Stanford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0AB17C" w14:textId="29FA995C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4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C47ADCD" w14:textId="02EA6ADA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33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E35D74" w14:textId="2438D6F1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47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184E5A9" w14:textId="4EE8BDC5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7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6B58EA" w14:textId="128C452B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30</w:t>
            </w:r>
          </w:p>
        </w:tc>
      </w:tr>
      <w:tr w:rsidR="0067566C" w:rsidRPr="002832ED" w14:paraId="702BEC83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5F077C0" w14:textId="4C53C6DE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UC Berkeley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52EB45F" w14:textId="568D8EF5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3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BCAA67C" w14:textId="42326B00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3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61B432" w14:textId="5F271BD4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44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4AB123" w14:textId="61CA17EF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7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7A76CA" w14:textId="5C4093B1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30</w:t>
            </w:r>
          </w:p>
        </w:tc>
      </w:tr>
      <w:tr w:rsidR="0067566C" w:rsidRPr="002832ED" w14:paraId="43EF2B23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1D4238" w14:textId="53BF3920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University of Illinois Urbana - Champaign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823615" w14:textId="069FBD7D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5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61B85D" w14:textId="461E62E9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2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EAC7D7" w14:textId="2DC38157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7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0146D8" w14:textId="19B7D7CB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7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0787BD" w14:textId="388B5EEB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29</w:t>
            </w:r>
          </w:p>
        </w:tc>
      </w:tr>
      <w:tr w:rsidR="0067566C" w:rsidRPr="002832ED" w14:paraId="1D95C699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56B083" w14:textId="4C4885DD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Boston University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BE606B" w14:textId="7AE67D91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B859FA5" w14:textId="07ACA2E4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27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4A4E50" w14:textId="46C2AAD2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38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DAB36F0" w14:textId="0762E122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7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679A43" w14:textId="4031A270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29</w:t>
            </w:r>
          </w:p>
        </w:tc>
      </w:tr>
      <w:tr w:rsidR="0067566C" w:rsidRPr="002832ED" w14:paraId="6ADCDB10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F08F49" w14:textId="2A6C0AC4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Emory University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B5A3BC" w14:textId="4392E361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2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573052" w14:textId="60AE8DCD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5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E5AF80" w14:textId="6BD58CB3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7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8AA920" w14:textId="451E51BB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7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87127B" w14:textId="20CC0D30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29</w:t>
            </w:r>
          </w:p>
        </w:tc>
      </w:tr>
      <w:tr w:rsidR="0067566C" w:rsidRPr="002832ED" w14:paraId="68FFCDA1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CCE19C" w14:textId="23E435DD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Columbia University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FF7EDA0" w14:textId="7C9C4F14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24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63BF55" w14:textId="7AD319FF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6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B00029" w14:textId="06C2EBA6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85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030E65" w14:textId="01F37EF0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72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D4C08F0" w14:textId="023B8756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28</w:t>
            </w:r>
          </w:p>
        </w:tc>
      </w:tr>
      <w:tr w:rsidR="0067566C" w:rsidRPr="002832ED" w14:paraId="255A45D6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808FA7" w14:textId="14EAEE53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University of Rochester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13BE4E" w14:textId="21FC20A0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5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B787880" w14:textId="1B97602C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3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B388E3" w14:textId="5B954D2C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8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9743C2" w14:textId="2917C470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72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0F3468" w14:textId="63F505BE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28</w:t>
            </w:r>
          </w:p>
        </w:tc>
      </w:tr>
      <w:tr w:rsidR="0067566C" w:rsidRPr="002832ED" w14:paraId="1D62D0AD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35E43C" w14:textId="6D4DC1B2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University of California, Irvine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817BD6" w14:textId="1258F60A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3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787066" w14:textId="2BFA7D0F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8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7CC09C" w14:textId="63AFC00A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1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F60C6A" w14:textId="38F569DC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73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447465A" w14:textId="04FE148B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27</w:t>
            </w:r>
          </w:p>
        </w:tc>
      </w:tr>
      <w:tr w:rsidR="0067566C" w:rsidRPr="002832ED" w14:paraId="7D0928C1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EC387D" w14:textId="590C28D0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Caltech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4003BA" w14:textId="422754D8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3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DBDB34" w14:textId="5705B102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9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750B45" w14:textId="79D1C669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2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3E2471" w14:textId="5C8C428D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75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608DCBD" w14:textId="777D4D3B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25</w:t>
            </w:r>
          </w:p>
        </w:tc>
      </w:tr>
      <w:tr w:rsidR="0067566C" w:rsidRPr="002832ED" w14:paraId="12EE8721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6D7C1B" w14:textId="78BF19C8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Washington University in St. Louis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3F0BB8" w14:textId="6302DAB9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B191F8" w14:textId="7DAA8512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3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39C829" w14:textId="0CBE7466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4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C0AA67" w14:textId="742AC68D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75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5625A1" w14:textId="092451D5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25</w:t>
            </w:r>
          </w:p>
        </w:tc>
      </w:tr>
      <w:tr w:rsidR="0067566C" w:rsidRPr="002832ED" w14:paraId="605581C4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C2B735" w14:textId="42CD0B01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University of North Carolina - Chapel Hill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FFB4B43" w14:textId="651E3435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7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6832F78" w14:textId="0730E27F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23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C0D82D" w14:textId="039D9140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30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E31F810" w14:textId="04F9CFD0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77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063CC0" w14:textId="4598A996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23</w:t>
            </w:r>
          </w:p>
        </w:tc>
      </w:tr>
      <w:tr w:rsidR="0067566C" w:rsidRPr="002832ED" w14:paraId="61C58B1B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B602B3F" w14:textId="185B0AC4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New York University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67F112" w14:textId="05EC7262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3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5980992" w14:textId="4B393648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4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B3EB33" w14:textId="09D07BD1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57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552D01A" w14:textId="279B3172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77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50667B7" w14:textId="212C1EA6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23</w:t>
            </w:r>
          </w:p>
        </w:tc>
      </w:tr>
      <w:tr w:rsidR="0067566C" w:rsidRPr="002832ED" w14:paraId="29465FB8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766A6A" w14:textId="65803A4C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 xml:space="preserve">University of Georgia 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DD5C05" w14:textId="31F4D85C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7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1FFADE" w14:textId="0ADFD6B6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2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BE7E253" w14:textId="5C02F7E6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31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E27587" w14:textId="0FEA8B9A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77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C37AAF" w14:textId="23892D9D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23</w:t>
            </w:r>
          </w:p>
        </w:tc>
      </w:tr>
      <w:tr w:rsidR="0067566C" w:rsidRPr="002832ED" w14:paraId="5C5AED55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BD2EF03" w14:textId="3AD5DB49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Northwestern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27FF69" w14:textId="7156527E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4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7E3743" w14:textId="13F9848A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1AD033" w14:textId="4D5D23F4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8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B1D340" w14:textId="1D141DBD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78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0203DD" w14:textId="652D140D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22</w:t>
            </w:r>
          </w:p>
        </w:tc>
      </w:tr>
      <w:tr w:rsidR="0067566C" w:rsidRPr="002832ED" w14:paraId="7A788694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4FAAA0" w14:textId="70F40FC6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UPenn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518050" w14:textId="5D20E071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8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B43BC6" w14:textId="66EE8CD5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3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661C67" w14:textId="04247D2A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39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5C96D4" w14:textId="49D0097F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79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12FCC9" w14:textId="735CD429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21</w:t>
            </w:r>
          </w:p>
        </w:tc>
      </w:tr>
      <w:tr w:rsidR="0067566C" w:rsidRPr="002832ED" w14:paraId="4E429AF5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CFDA9E" w14:textId="35BE13F6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lastRenderedPageBreak/>
              <w:t>University of Virginia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02CD2B" w14:textId="1141810A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2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85C881" w14:textId="34F7D701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8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69ED8E" w14:textId="5651495D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0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CB419E" w14:textId="1139F236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8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A12CDA" w14:textId="64D7C0A8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20</w:t>
            </w:r>
          </w:p>
        </w:tc>
      </w:tr>
      <w:tr w:rsidR="0067566C" w:rsidRPr="002832ED" w14:paraId="2EFB01B2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3F9B44" w14:textId="2E5BB710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Harvard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347FFB" w14:textId="5891C58E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4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1E98D2" w14:textId="2B61F05E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8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CD9ABEC" w14:textId="5D29F105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22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5A54B57" w14:textId="537565C5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82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47EA79" w14:textId="50CE3DA9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18</w:t>
            </w:r>
          </w:p>
        </w:tc>
      </w:tr>
      <w:tr w:rsidR="0067566C" w:rsidRPr="002832ED" w14:paraId="00A8EA84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7CC60E" w14:textId="5EFB5476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Brown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C6F05C" w14:textId="4C4670B7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3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1FFDB34" w14:textId="67EB7026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5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F89354E" w14:textId="2C84A9CD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8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CEBBE4" w14:textId="5B6DC3E6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83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0AE968" w14:textId="50B0F9C7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17</w:t>
            </w:r>
          </w:p>
        </w:tc>
      </w:tr>
      <w:tr w:rsidR="0067566C" w:rsidRPr="002832ED" w14:paraId="0965E812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39721D" w14:textId="6DA9082E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Carnegie Mellon University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DBAA2A" w14:textId="402C126A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1BD437" w14:textId="0F73D73E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6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A91C57" w14:textId="49DC7F19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7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B1380D" w14:textId="17F731A2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86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CC05411" w14:textId="52BBC0A3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14</w:t>
            </w:r>
          </w:p>
        </w:tc>
      </w:tr>
      <w:tr w:rsidR="0067566C" w:rsidRPr="002832ED" w14:paraId="18EC0BBC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84B07D" w14:textId="705696A5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 xml:space="preserve">Wake Forest 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737CDB" w14:textId="197C1374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89C868" w14:textId="376556C4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7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DA185F" w14:textId="379ECA85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8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E5BF24" w14:textId="5339369E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88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E29E9F" w14:textId="420348C6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13</w:t>
            </w:r>
          </w:p>
        </w:tc>
      </w:tr>
      <w:tr w:rsidR="0067566C" w:rsidRPr="002832ED" w14:paraId="6CEF41FB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8AFA33" w14:textId="71BEE396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University of California, San Diego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AD3445" w14:textId="53C0B571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2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BB0851" w14:textId="7734B83E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5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3AEFAD" w14:textId="0BDEFDBD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7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09C167" w14:textId="3FC8EAC0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88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4D4224" w14:textId="266C4EE2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12</w:t>
            </w:r>
          </w:p>
        </w:tc>
      </w:tr>
      <w:tr w:rsidR="0067566C" w:rsidRPr="002832ED" w14:paraId="776F5C5B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C33165" w14:textId="47BD6C3D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University of Maryland - College Park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4AC93C" w14:textId="74D25393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4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16B898" w14:textId="1879D4D0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3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B48917" w14:textId="53EA554B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35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FC2A71" w14:textId="39CAEC90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89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F53141" w14:textId="5877C054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11</w:t>
            </w:r>
          </w:p>
        </w:tc>
      </w:tr>
      <w:tr w:rsidR="0067566C" w:rsidRPr="002832ED" w14:paraId="2976434E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3715C9" w14:textId="561A889A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Georgetown University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4B63C4" w14:textId="766EE882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2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3EFBF8" w14:textId="3ADC2EEC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6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55218C" w14:textId="3B508A72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8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F4EA7F" w14:textId="5B336868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89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D506E5" w14:textId="56C0E1C8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11</w:t>
            </w:r>
          </w:p>
        </w:tc>
      </w:tr>
      <w:tr w:rsidR="0067566C" w:rsidRPr="002832ED" w14:paraId="0A5D0F5E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00BF15" w14:textId="628C336F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MIT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AF67DC" w14:textId="452B4593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4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305DF5" w14:textId="6070E1ED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35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913D38" w14:textId="19DABD81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39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E6768B" w14:textId="3A72C9C3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9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5E8D3D" w14:textId="50EB2808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10</w:t>
            </w:r>
          </w:p>
        </w:tc>
      </w:tr>
      <w:tr w:rsidR="0067566C" w:rsidRPr="002832ED" w14:paraId="5F76AC49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233116" w14:textId="07AC6052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Cornell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1EEBB6" w14:textId="10C558D4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5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1459356" w14:textId="19F2D896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48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322B93" w14:textId="009CEED7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53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BE7E5F" w14:textId="00CEE53A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9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02BF6E" w14:textId="5DA631FC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9</w:t>
            </w:r>
          </w:p>
        </w:tc>
      </w:tr>
      <w:tr w:rsidR="0067566C" w:rsidRPr="002832ED" w14:paraId="15FACB11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6BC57BD" w14:textId="0C943634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Dartmouth College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7EEB17" w14:textId="14CBC93F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2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0DADBE" w14:textId="7C439B1A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22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CF2A71" w14:textId="1074855F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24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9BF16A" w14:textId="4ACD7EA2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92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8894A79" w14:textId="70A1C4DD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8</w:t>
            </w:r>
          </w:p>
        </w:tc>
      </w:tr>
      <w:tr w:rsidR="0067566C" w:rsidRPr="002832ED" w14:paraId="56A7745D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4D0D1D" w14:textId="1ED2AAB7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Yale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FCE562" w14:textId="017B80D2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F89DE4" w14:textId="6234572C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CE23FF" w14:textId="00C8191E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2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47C441" w14:textId="691A390A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92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40CA8E" w14:textId="7B05D4CE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8</w:t>
            </w:r>
          </w:p>
        </w:tc>
      </w:tr>
      <w:tr w:rsidR="0067566C" w:rsidRPr="002832ED" w14:paraId="6370B2AC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27F843" w14:textId="792C6404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University of Notre Dame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6C126F" w14:textId="7712838E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2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0BFBF9" w14:textId="6E668B5F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32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CE5C84" w14:textId="155F6118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34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C024B8" w14:textId="0C6C7CC3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94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4D8EEB" w14:textId="10541EBF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6</w:t>
            </w:r>
          </w:p>
        </w:tc>
      </w:tr>
      <w:tr w:rsidR="0067566C" w:rsidRPr="002832ED" w14:paraId="6325E812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5836080" w14:textId="6B91A2CD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Boston College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C19FD8B" w14:textId="4CEF23C1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209EAE" w14:textId="3CA5E04A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5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74433E" w14:textId="34A1C02F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5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4466AF" w14:textId="69ED23B0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10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241426" w14:textId="2874569C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0</w:t>
            </w:r>
          </w:p>
        </w:tc>
      </w:tr>
      <w:tr w:rsidR="0067566C" w:rsidRPr="002832ED" w14:paraId="7C9455DF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44D474" w14:textId="5F837EE6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Case Western Reserve University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B973EC8" w14:textId="17DDD51D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45053EC" w14:textId="677F31BB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7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8B079B2" w14:textId="48E4D784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7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399043" w14:textId="26738584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10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6011B7" w14:textId="01A25500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0</w:t>
            </w:r>
          </w:p>
        </w:tc>
      </w:tr>
      <w:tr w:rsidR="0067566C" w:rsidRPr="002832ED" w14:paraId="3A09BD43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1AF3549" w14:textId="65E06314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Johns Hopkins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9C134E" w14:textId="5177DD80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9D4C63" w14:textId="0FFB7F3A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33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883C85" w14:textId="1BAAB87F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33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8689E4" w14:textId="5F0DAC46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10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64C5EC" w14:textId="7A7B29F9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0</w:t>
            </w:r>
          </w:p>
        </w:tc>
      </w:tr>
      <w:tr w:rsidR="0067566C" w:rsidRPr="002832ED" w14:paraId="2FE3FF14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AE749B" w14:textId="37807200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Tufts University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BC19CE" w14:textId="4AC6FB29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36AFDA" w14:textId="24BD9D70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3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052AFE" w14:textId="500B5622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3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4F2239" w14:textId="2117BF3C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10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8E0B748" w14:textId="2EF4F275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0</w:t>
            </w:r>
          </w:p>
        </w:tc>
      </w:tr>
      <w:tr w:rsidR="0067566C" w:rsidRPr="002832ED" w14:paraId="1D59744C" w14:textId="77777777" w:rsidTr="002C5681">
        <w:trPr>
          <w:trHeight w:val="300"/>
        </w:trPr>
        <w:tc>
          <w:tcPr>
            <w:tcW w:w="3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BD6566" w14:textId="7D314ABA" w:rsidR="0067566C" w:rsidRPr="00DA2E02" w:rsidRDefault="0067566C" w:rsidP="0067566C">
            <w:pPr>
              <w:rPr>
                <w:rFonts w:ascii="Calibri" w:eastAsia="Times New Roman" w:hAnsi="Calibri" w:cs="Calibri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University of Michigan--Ann Arbor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E7F0AA" w14:textId="6DF72BBF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089835" w14:textId="09EEC3BF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6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1C3D2B1" w14:textId="2B7FECD0" w:rsidR="0067566C" w:rsidRPr="00DA2E02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DA2E02">
              <w:rPr>
                <w:rFonts w:ascii="Calibri" w:hAnsi="Calibri" w:cs="Calibri"/>
                <w:sz w:val="18"/>
                <w:szCs w:val="18"/>
              </w:rPr>
              <w:t>16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7694F1" w14:textId="3783E1FB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10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3C88D1" w14:textId="4DB57057" w:rsidR="0067566C" w:rsidRPr="0067566C" w:rsidRDefault="0067566C" w:rsidP="0067566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18"/>
                <w:szCs w:val="18"/>
                <w14:ligatures w14:val="none"/>
              </w:rPr>
            </w:pPr>
            <w:r w:rsidRPr="0067566C">
              <w:rPr>
                <w:rFonts w:ascii="Calibri" w:hAnsi="Calibri" w:cs="Calibri"/>
                <w:sz w:val="18"/>
                <w:szCs w:val="18"/>
              </w:rPr>
              <w:t>0</w:t>
            </w:r>
          </w:p>
        </w:tc>
      </w:tr>
    </w:tbl>
    <w:p w14:paraId="7C29F243" w14:textId="77777777" w:rsidR="002832ED" w:rsidRPr="002832ED" w:rsidRDefault="002832ED">
      <w:pPr>
        <w:rPr>
          <w:sz w:val="22"/>
          <w:szCs w:val="22"/>
        </w:rPr>
      </w:pPr>
    </w:p>
    <w:sectPr w:rsidR="002832ED" w:rsidRPr="002832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Q3MTE3MjA1NTIxNTRV0lEKTi0uzszPAykwrAUAByX7xSwAAAA="/>
  </w:docVars>
  <w:rsids>
    <w:rsidRoot w:val="002832ED"/>
    <w:rsid w:val="0009366C"/>
    <w:rsid w:val="00142B1B"/>
    <w:rsid w:val="00173E93"/>
    <w:rsid w:val="00223CE2"/>
    <w:rsid w:val="002700A5"/>
    <w:rsid w:val="002832ED"/>
    <w:rsid w:val="00313436"/>
    <w:rsid w:val="00330D60"/>
    <w:rsid w:val="003D53B8"/>
    <w:rsid w:val="00464842"/>
    <w:rsid w:val="0067566C"/>
    <w:rsid w:val="006C5344"/>
    <w:rsid w:val="009B6B9E"/>
    <w:rsid w:val="00A746D2"/>
    <w:rsid w:val="00D663C7"/>
    <w:rsid w:val="00DA2E02"/>
    <w:rsid w:val="00DF3E0B"/>
    <w:rsid w:val="00E60DB3"/>
    <w:rsid w:val="00E817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27B25"/>
  <w15:chartTrackingRefBased/>
  <w15:docId w15:val="{20AEB7A3-BF16-1245-A6D9-6C558508A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832E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832E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32E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832E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832E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832ED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832ED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32ED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32ED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832E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832E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832E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832E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832E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832E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832E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32E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32E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832ED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832E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832ED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832E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832ED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832E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832E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832E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832E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832E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832ED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313436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34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9068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energyanalytics.org/energy-education-part-2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0</Words>
  <Characters>1825</Characters>
  <Application>Microsoft Office Word</Application>
  <DocSecurity>0</DocSecurity>
  <Lines>15</Lines>
  <Paragraphs>4</Paragraphs>
  <ScaleCrop>false</ScaleCrop>
  <Company/>
  <LinksUpToDate>false</LinksUpToDate>
  <CharactersWithSpaces>2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Mills</dc:creator>
  <cp:keywords/>
  <dc:description/>
  <cp:lastModifiedBy>Lauren Harrington</cp:lastModifiedBy>
  <cp:revision>2</cp:revision>
  <dcterms:created xsi:type="dcterms:W3CDTF">2025-09-02T11:11:00Z</dcterms:created>
  <dcterms:modified xsi:type="dcterms:W3CDTF">2025-09-02T11:11:00Z</dcterms:modified>
</cp:coreProperties>
</file>